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ma</w:t>
      </w:r>
      <w:r>
        <w:t xml:space="preserve"> </w:t>
      </w:r>
      <w:r>
        <w:t xml:space="preserve">ChIP-chip</w:t>
      </w:r>
      <w:r>
        <w:t xml:space="preserve"> </w:t>
      </w:r>
      <w:r>
        <w:t xml:space="preserve">Calling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Awais</w:t>
      </w:r>
      <w:r>
        <w:t xml:space="preserve"> </w:t>
      </w:r>
      <w:r>
        <w:t xml:space="preserve">Choudhry</w:t>
      </w:r>
    </w:p>
    <w:p>
      <w:pPr>
        <w:pStyle w:val="Date"/>
      </w:pPr>
      <w:r>
        <w:t xml:space="preserve">07/09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ngo)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imm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otMA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cbind, colnames,</w:t>
      </w:r>
      <w:r>
        <w:br w:type="textWrapping"/>
      </w:r>
      <w:r>
        <w:rPr>
          <w:rStyle w:val="VerbatimChar"/>
        </w:rPr>
        <w:t xml:space="preserve">##     do.call, duplicated, eval, evalq, Filter, Find, get, grep,</w:t>
      </w:r>
      <w:r>
        <w:br w:type="textWrapping"/>
      </w:r>
      <w:r>
        <w:rPr>
          <w:rStyle w:val="VerbatimChar"/>
        </w:rPr>
        <w:t xml:space="preserve">##     grepl, intersect, is.unsorted, lapply, lengths, Map, mapply,</w:t>
      </w:r>
      <w:r>
        <w:br w:type="textWrapping"/>
      </w:r>
      <w:r>
        <w:rPr>
          <w:rStyle w:val="VerbatimChar"/>
        </w:rPr>
        <w:t xml:space="preserve">##     match, mget, order, paste, pmax, pmax.int, pmin, pmin.int,</w:t>
      </w:r>
      <w:r>
        <w:br w:type="textWrapping"/>
      </w:r>
      <w:r>
        <w:rPr>
          <w:rStyle w:val="VerbatimChar"/>
        </w:rPr>
        <w:t xml:space="preserve">##     Position, rank, rbind, Reduce, rownames, sapply, setdiff,</w:t>
      </w:r>
      <w:r>
        <w:br w:type="textWrapping"/>
      </w:r>
      <w:r>
        <w:rPr>
          <w:rStyle w:val="VerbatimChar"/>
        </w:rPr>
        <w:t xml:space="preserve">##     sort, table, tapply, union, unique, unsplit, which, which.max,</w:t>
      </w:r>
      <w:r>
        <w:br w:type="textWrapping"/>
      </w:r>
      <w:r>
        <w:rPr>
          <w:rStyle w:val="VerbatimChar"/>
        </w:rPr>
        <w:t xml:space="preserve">##     which.min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tracklayer)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Means, colSums, expand, rowMeans, rowSum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Means, colSums, expand.grid, rowMeans, rowSums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enomeInfoDb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ing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nome, genome&lt;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Sgenome.Mmusculus.UCSC.mm9)</w:t>
      </w:r>
    </w:p>
    <w:p>
      <w:pPr>
        <w:pStyle w:val="SourceCode"/>
      </w:pPr>
      <w:r>
        <w:rPr>
          <w:rStyle w:val="VerbatimChar"/>
        </w:rPr>
        <w:t xml:space="preserve">## Loading required package: BSgenome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string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SourceCode"/>
      </w:pPr>
      <w:r>
        <w:rPr>
          <w:rStyle w:val="NormalTok"/>
        </w:rPr>
        <w:t xml:space="preserve">array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ChIPAngilent016/N2aCell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aimages</w:t>
      </w:r>
      <w:r>
        <w:rPr>
          <w:rStyle w:val="NormalTok"/>
        </w:rPr>
        <w:t xml:space="preserve">(arrayfil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ChIPAngilent016/N2aCells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home/a1649239/DataFiles/ChIPseq/Mouse/ChIPAngilent016/N2aCells//GSM742100_US45103054_251471611506_S01_ChIP.txt.gz </w:t>
      </w:r>
      <w:r>
        <w:br w:type="textWrapping"/>
      </w:r>
      <w:r>
        <w:rPr>
          <w:rStyle w:val="VerbatimChar"/>
        </w:rPr>
        <w:t xml:space="preserve">## Read /home/a1649239/DataFiles/ChIPseq/Mouse/ChIPAngilent016/N2aCells//GSM742101_US45103054_251471611507_S01_ChIP.txt.gz </w:t>
      </w:r>
      <w:r>
        <w:br w:type="textWrapping"/>
      </w:r>
      <w:r>
        <w:rPr>
          <w:rStyle w:val="VerbatimChar"/>
        </w:rPr>
        <w:t xml:space="preserve">## Read /home/a1649239/DataFiles/ChIPseq/Mouse/ChIPAngilent016/N2aCells//GSM742102_US45103054_251471611508_S01_ChIP.txt.gz</w:t>
      </w:r>
    </w:p>
    <w:p>
      <w:pPr>
        <w:pStyle w:val="FirstParagraph"/>
      </w:pPr>
      <w:r>
        <w:t xml:space="preserve">I have spilt the ChIP-chip data into 2 seperate files based on the day they were processed. I believe is this is due to the datasets being ran on different platforms. The impilications of this i am unaware of.</w:t>
      </w:r>
    </w:p>
    <w:p>
      <w:pPr>
        <w:pStyle w:val="Heading2"/>
      </w:pPr>
      <w:bookmarkStart w:id="21" w:name="annotating-the-files"/>
      <w:bookmarkEnd w:id="21"/>
      <w:r>
        <w:t xml:space="preserve">Annotating the file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### code chunk number 27: readAgiTargets</w:t>
      </w:r>
      <w:r>
        <w:br w:type="textWrapping"/>
      </w: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Targe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1649239/DataFiles/ChIPseq/Mouse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lelist.txt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e subset at the end is my edit</w:t>
      </w:r>
      <w:r>
        <w:br w:type="textWrapping"/>
      </w:r>
      <w:r>
        <w:rPr>
          <w:rStyle w:val="NormalTok"/>
        </w:rPr>
        <w:t xml:space="preserve">RG$targ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</w:t>
      </w:r>
    </w:p>
    <w:p>
      <w:pPr>
        <w:pStyle w:val="Heading1"/>
      </w:pPr>
      <w:bookmarkStart w:id="22" w:name="background-intensities"/>
      <w:bookmarkEnd w:id="22"/>
      <w:r>
        <w:t xml:space="preserve">BackGround Intensitie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Gb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een backgr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Rb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d backgr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preprocessing"/>
      <w:bookmarkEnd w:id="25"/>
      <w:r>
        <w:t xml:space="preserve">Preprocessing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WithinArrays</w:t>
      </w:r>
      <w:r>
        <w:rPr>
          <w:rStyle w:val="NormalTok"/>
        </w:rPr>
        <w:t xml:space="preserve">(R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RG)</w:t>
      </w:r>
    </w:p>
    <w:p>
      <w:pPr>
        <w:pStyle w:val="SourceCode"/>
      </w:pPr>
      <w:r>
        <w:rPr>
          <w:rStyle w:val="VerbatimChar"/>
        </w:rPr>
        <w:t xml:space="preserve">## Warning in plotDensities.RGList(RG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sequence of this plot we need to correct for background</w:t>
      </w:r>
    </w:p>
    <w:p>
      <w:pPr>
        <w:pStyle w:val="Heading2"/>
      </w:pPr>
      <w:bookmarkStart w:id="27" w:name="normalizing-between-arrays"/>
      <w:bookmarkEnd w:id="27"/>
      <w:r>
        <w:t xml:space="preserve">Normalizing between Arra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BetweenArrays</w:t>
      </w:r>
      <w:r>
        <w:rPr>
          <w:rStyle w:val="NormalTok"/>
        </w:rPr>
        <w:t xml:space="preserve">(M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nt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MA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emoving-negativelydown-regulated-probes"/>
      <w:bookmarkEnd w:id="29"/>
      <w:r>
        <w:t xml:space="preserve">Removing Negatively/down regulated probes</w:t>
      </w:r>
    </w:p>
    <w:p>
      <w:pPr>
        <w:pStyle w:val="SourceCode"/>
      </w:pPr>
      <w:r>
        <w:rPr>
          <w:rStyle w:val="NormalTok"/>
        </w:rPr>
        <w:t xml:space="preserve">MAqNegativeControlRemoved&lt;-MAq[MAq$genes$ControlType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wlyExpressedAndNegativeControlsRemoved&lt;-MAqNegativeControlRemoved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qNegativeControlRemoved$A&gt;=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normalizedLowlyExpressedAndNegativeControlsRemoved&lt;-</w:t>
      </w:r>
      <w:r>
        <w:rPr>
          <w:rStyle w:val="KeywordTok"/>
        </w:rPr>
        <w:t xml:space="preserve">normalizeBetweenArrays</w:t>
      </w:r>
      <w:r>
        <w:rPr>
          <w:rStyle w:val="NormalTok"/>
        </w:rPr>
        <w:t xml:space="preserve">(LowlyExpressedAndNegativeControlsRemove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quanti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normalizedLowlyExpressedAndNegativeControlsRemov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normalizedLowlyExpressedAndNegativeControlsRemoved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ideTests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x1</w:t>
      </w:r>
      <w:r>
        <w:br w:type="textWrapping"/>
      </w:r>
      <w:r>
        <w:rPr>
          <w:rStyle w:val="VerbatimChar"/>
        </w:rPr>
        <w:t xml:space="preserve">## -1   5697</w:t>
      </w:r>
      <w:r>
        <w:br w:type="textWrapping"/>
      </w:r>
      <w:r>
        <w:rPr>
          <w:rStyle w:val="VerbatimChar"/>
        </w:rPr>
        <w:t xml:space="preserve">## 0  223164</w:t>
      </w:r>
      <w:r>
        <w:br w:type="textWrapping"/>
      </w:r>
      <w:r>
        <w:rPr>
          <w:rStyle w:val="VerbatimChar"/>
        </w:rPr>
        <w:t xml:space="preserve">## 1    7098</w:t>
      </w:r>
    </w:p>
    <w:p>
      <w:pPr>
        <w:pStyle w:val="SourceCode"/>
      </w:pPr>
      <w:r>
        <w:rPr>
          <w:rStyle w:val="NormalTok"/>
        </w:rPr>
        <w:t xml:space="preserve">ARXEnrichedN2a1&lt;-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ideTests</w:t>
      </w:r>
      <w:r>
        <w:rPr>
          <w:rStyle w:val="NormalTok"/>
        </w:rPr>
        <w:t xml:space="preserve">(fit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Heading5"/>
      </w:pPr>
      <w:bookmarkStart w:id="31" w:name="array-2-of-the-whole-brain."/>
      <w:bookmarkEnd w:id="31"/>
      <w:r>
        <w:t xml:space="preserve">ARRAY 2 Of the Whole Brain.</w:t>
      </w:r>
    </w:p>
    <w:p>
      <w:pPr>
        <w:pStyle w:val="SourceCode"/>
      </w:pP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### code chunk number 26: readAgilentData</w:t>
      </w:r>
      <w:r>
        <w:br w:type="textWrapping"/>
      </w: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array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ChIPAngilent017/N2a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aimages</w:t>
      </w:r>
      <w:r>
        <w:rPr>
          <w:rStyle w:val="NormalTok"/>
        </w:rPr>
        <w:t xml:space="preserve">(arrayfil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ChIPAngilent017/N2a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home/a1649239/DataFiles/ChIPseq/Mouse/ChIPAngilent017/N2a//GSM742106_US45103054_251471711563_S01_ChIP.txt.gz </w:t>
      </w:r>
      <w:r>
        <w:br w:type="textWrapping"/>
      </w:r>
      <w:r>
        <w:rPr>
          <w:rStyle w:val="VerbatimChar"/>
        </w:rPr>
        <w:t xml:space="preserve">## Read /home/a1649239/DataFiles/ChIPseq/Mouse/ChIPAngilent017/N2a//GSM742107_US45103054_251471711562_S01_ChIP.txt.gz </w:t>
      </w:r>
      <w:r>
        <w:br w:type="textWrapping"/>
      </w:r>
      <w:r>
        <w:rPr>
          <w:rStyle w:val="VerbatimChar"/>
        </w:rPr>
        <w:t xml:space="preserve">## Read /home/a1649239/DataFiles/ChIPseq/Mouse/ChIPAngilent017/N2a//GSM742108_US45103054_251471711561_S01_ChIP.txt.gz</w:t>
      </w:r>
    </w:p>
    <w:p>
      <w:pPr>
        <w:pStyle w:val="FirstParagraph"/>
      </w:pPr>
      <w:r>
        <w:t xml:space="preserve">Because the ChIP-chip arrays are spilt based on different chromosomes I am calling the peaks from the same array and sample.</w:t>
      </w:r>
    </w:p>
    <w:p>
      <w:pPr>
        <w:pStyle w:val="Heading2"/>
      </w:pPr>
      <w:bookmarkStart w:id="32" w:name="annotating-the-files-1"/>
      <w:bookmarkEnd w:id="32"/>
      <w:r>
        <w:t xml:space="preserve">Annotating the file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### code chunk number 27: readAgiTargets</w:t>
      </w:r>
      <w:r>
        <w:br w:type="textWrapping"/>
      </w: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Targe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1649239/DataFiles/ChIPseq/Mouse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lelist.txt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e subset at the end is my edit</w:t>
      </w:r>
      <w:r>
        <w:br w:type="textWrapping"/>
      </w:r>
      <w:r>
        <w:rPr>
          <w:rStyle w:val="NormalTok"/>
        </w:rPr>
        <w:t xml:space="preserve">RG$targ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</w:t>
      </w:r>
    </w:p>
    <w:p>
      <w:pPr>
        <w:pStyle w:val="Heading1"/>
      </w:pPr>
      <w:bookmarkStart w:id="33" w:name="background-intensities-1"/>
      <w:bookmarkEnd w:id="33"/>
      <w:r>
        <w:t xml:space="preserve">BackGround Intensitie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Gb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een backgr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Rb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d backgr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eprocessing-1"/>
      <w:bookmarkEnd w:id="36"/>
      <w:r>
        <w:t xml:space="preserve">Preprocessing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WithinArrays</w:t>
      </w:r>
      <w:r>
        <w:rPr>
          <w:rStyle w:val="NormalTok"/>
        </w:rPr>
        <w:t xml:space="preserve">(R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RG)</w:t>
      </w:r>
    </w:p>
    <w:p>
      <w:pPr>
        <w:pStyle w:val="SourceCode"/>
      </w:pPr>
      <w:r>
        <w:rPr>
          <w:rStyle w:val="VerbatimChar"/>
        </w:rPr>
        <w:t xml:space="preserve">## Warning in plotDensities.RGList(RG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sequence of this plot we need to correct for background</w:t>
      </w:r>
    </w:p>
    <w:p>
      <w:pPr>
        <w:pStyle w:val="Heading2"/>
      </w:pPr>
      <w:bookmarkStart w:id="38" w:name="normalizing-between-arrays-1"/>
      <w:bookmarkEnd w:id="38"/>
      <w:r>
        <w:t xml:space="preserve">Normalizing between Arra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BetweenArrays</w:t>
      </w:r>
      <w:r>
        <w:rPr>
          <w:rStyle w:val="NormalTok"/>
        </w:rPr>
        <w:t xml:space="preserve">(M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nt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MA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removing-negativelydown-regulated-probes-1"/>
      <w:bookmarkEnd w:id="40"/>
      <w:r>
        <w:t xml:space="preserve">Removing Negatively/down regulated probes</w:t>
      </w:r>
    </w:p>
    <w:p>
      <w:pPr>
        <w:pStyle w:val="SourceCode"/>
      </w:pPr>
      <w:r>
        <w:rPr>
          <w:rStyle w:val="NormalTok"/>
        </w:rPr>
        <w:t xml:space="preserve">MAqNegativeControlRemoved&lt;-MAq[MAq$genes$ControlType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wlyExpressedAndNegativeControlsRemoved&lt;-MAqNegativeControlRemoved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qNegativeControlRemoved$A&gt;=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normalizedLowlyExpressedAndNegativeControlsRemoved&lt;-</w:t>
      </w:r>
      <w:r>
        <w:rPr>
          <w:rStyle w:val="KeywordTok"/>
        </w:rPr>
        <w:t xml:space="preserve">normalizeBetweenArrays</w:t>
      </w:r>
      <w:r>
        <w:rPr>
          <w:rStyle w:val="NormalTok"/>
        </w:rPr>
        <w:t xml:space="preserve">(LowlyExpressedAndNegativeControlsRemove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quanti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normalizedLowlyExpressedAndNegativeControlsRemov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P-chipN2aCallingScrip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sitiveProbesOnly&lt;-normalizedLowlyExpressedAndNegativeControlsRemoved[!normalizedLowlyExpressedAndNegativeControlsRemoved$genes$ProbeName %in% NegativeProbes$ProbeName,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Densities(PositiveProbesOnly)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normalizedLowlyExpressedAndNegativeControlsRemoved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ideTests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x1</w:t>
      </w:r>
      <w:r>
        <w:br w:type="textWrapping"/>
      </w:r>
      <w:r>
        <w:rPr>
          <w:rStyle w:val="VerbatimChar"/>
        </w:rPr>
        <w:t xml:space="preserve">## -1   2806</w:t>
      </w:r>
      <w:r>
        <w:br w:type="textWrapping"/>
      </w:r>
      <w:r>
        <w:rPr>
          <w:rStyle w:val="VerbatimChar"/>
        </w:rPr>
        <w:t xml:space="preserve">## 0  229275</w:t>
      </w:r>
      <w:r>
        <w:br w:type="textWrapping"/>
      </w:r>
      <w:r>
        <w:rPr>
          <w:rStyle w:val="VerbatimChar"/>
        </w:rPr>
        <w:t xml:space="preserve">## 1    3496</w:t>
      </w:r>
    </w:p>
    <w:p>
      <w:pPr>
        <w:pStyle w:val="SourceCode"/>
      </w:pPr>
      <w:r>
        <w:rPr>
          <w:rStyle w:val="NormalTok"/>
        </w:rPr>
        <w:t xml:space="preserve">ARXEnrichedN2a2&lt;-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</w:t>
      </w:r>
    </w:p>
    <w:p>
      <w:pPr>
        <w:pStyle w:val="Heading2"/>
      </w:pPr>
      <w:bookmarkStart w:id="42" w:name="combing-the-chip-enriched-regions-and-removing-negative-controls-and-selecting-for-positively-expressing-probes"/>
      <w:bookmarkEnd w:id="42"/>
      <w:r>
        <w:t xml:space="preserve">Combing The ChIP enriched regions and removing negative controls and selecting for positively expressing probes</w:t>
      </w:r>
    </w:p>
    <w:p>
      <w:pPr>
        <w:pStyle w:val="SourceCode"/>
      </w:pPr>
      <w:r>
        <w:rPr>
          <w:rStyle w:val="NormalTok"/>
        </w:rPr>
        <w:t xml:space="preserve">N2aEnrichedChIPRegions&lt;-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ARXEnrichedN2a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ARXEnrichedN2a2)</w:t>
      </w:r>
      <w:r>
        <w:br w:type="textWrapping"/>
      </w:r>
      <w:r>
        <w:br w:type="textWrapping"/>
      </w:r>
      <w:r>
        <w:rPr>
          <w:rStyle w:val="NormalTok"/>
        </w:rPr>
        <w:t xml:space="preserve">N2aEnrichedChIPRegionsSignifican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2aEnrichedChIPRegions, adj.P.Val&lt;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itiveProbe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2aEnrichedChIPRegionsSignificant, logFC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itiveProbe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ositiveProbes, !SystematicName==</w:t>
      </w:r>
      <w:r>
        <w:rPr>
          <w:rStyle w:val="StringTok"/>
        </w:rPr>
        <w:t xml:space="preserve"> "unmapped"</w:t>
      </w:r>
      <w:r>
        <w:rPr>
          <w:rStyle w:val="NormalTok"/>
        </w:rPr>
        <w:t xml:space="preserve">)</w:t>
      </w:r>
    </w:p>
    <w:p>
      <w:pPr>
        <w:pStyle w:val="Heading1"/>
      </w:pPr>
      <w:bookmarkStart w:id="43" w:name="identifying-how-many-of-peaks-contain-an-arx-motif"/>
      <w:bookmarkEnd w:id="43"/>
      <w:r>
        <w:t xml:space="preserve">Identifying how many of peaks contain an Arx motif</w:t>
      </w:r>
    </w:p>
    <w:p>
      <w:pPr>
        <w:pStyle w:val="SourceCode"/>
      </w:pPr>
      <w:r>
        <w:rPr>
          <w:rStyle w:val="NormalTok"/>
        </w:rPr>
        <w:t xml:space="preserve">ChiPN2aGRANGEs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PositiveProbe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tic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NormalTok"/>
        </w:rPr>
        <w:t xml:space="preserve">ChiPN2aGRANGE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hiPN2aGRANGEs, start&lt;en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Making them 400bp+ Regions centered on the probe</w:t>
      </w:r>
      <w:r>
        <w:br w:type="textWrapping"/>
      </w:r>
      <w:r>
        <w:rPr>
          <w:rStyle w:val="NormalTok"/>
        </w:rPr>
        <w:t xml:space="preserve">EnrichedChIPRegions&lt;-(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ChiPN2aGRANGEs, </w:t>
      </w:r>
      <w:r>
        <w:rPr>
          <w:rStyle w:val="DataTypeTok"/>
        </w:rPr>
        <w:t xml:space="preserve">keep.extra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+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Intersecting with motif sites</w:t>
      </w:r>
      <w:r>
        <w:br w:type="textWrapping"/>
      </w:r>
      <w:r>
        <w:rPr>
          <w:rStyle w:val="NormalTok"/>
        </w:rPr>
        <w:t xml:space="preserve">JolmaSites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w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W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ATT"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W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AA"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BSgenome.Mmusculus.UCSC.mm9, 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VerbatimChar"/>
        </w:rPr>
        <w:t xml:space="preserve">## Warning in .Call2("PWM_score_starting_at", pwm, subject, starting.at,</w:t>
      </w:r>
      <w:r>
        <w:br w:type="textWrapping"/>
      </w:r>
      <w:r>
        <w:rPr>
          <w:rStyle w:val="VerbatimChar"/>
        </w:rPr>
        <w:t xml:space="preserve">## base_codes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VerbatimChar"/>
        </w:rPr>
        <w:t xml:space="preserve">## Warning in .Call2("PWM_score_starting_at", pwm, subject, starting.at,</w:t>
      </w:r>
      <w:r>
        <w:br w:type="textWrapping"/>
      </w:r>
      <w:r>
        <w:rPr>
          <w:rStyle w:val="VerbatimChar"/>
        </w:rPr>
        <w:t xml:space="preserve">## base_codes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NormalTok"/>
        </w:rPr>
        <w:t xml:space="preserve">arx4merSite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ARX4mermm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xSite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ARX6mermm9Sit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StringTok"/>
        </w:rPr>
        <w:t xml:space="preserve">"6mers In peak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EnrichedChIPRegions, arxSit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StringTok"/>
        </w:rPr>
        <w:t xml:space="preserve">"Jolma In Peak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EnrichedChIPRegions, JolmaSit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StringTok"/>
        </w:rPr>
        <w:t xml:space="preserve">"4mers In Peak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EnrichedChIPRegions, arx4merSit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StringTok"/>
        </w:rPr>
        <w:t xml:space="preserve">"Total number of Peak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ichedChIPRegions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eaks With Motif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Normal"/>
        <w:tblW w:type="pct" w:w="3888.888888888889"/>
        <w:tblLook w:firstRow="1"/>
      </w:tblPr>
      <w:tblGrid>
        <w:gridCol w:w="3080"/>
        <w:gridCol w:w="30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ber Of Peaks With Motif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mers In peaks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lma In Peaks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mers In Peaks</w:t>
            </w:r>
          </w:p>
        </w:tc>
        <w:tc>
          <w:p>
            <w:pPr>
              <w:pStyle w:val="Compact"/>
              <w:jc w:val="center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 number of Peaks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6631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ma ChIP-chip Calling Script</dc:title>
  <dc:creator>Awais Choudhry</dc:creator>
  <dcterms:created xsi:type="dcterms:W3CDTF">2017-11-02T04:00:47Z</dcterms:created>
  <dcterms:modified xsi:type="dcterms:W3CDTF">2017-11-02T04:00:47Z</dcterms:modified>
</cp:coreProperties>
</file>